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p>
    <w:p>
      <w:pPr>
        <w:pStyle w:val="BodyText"/>
      </w:pPr>
      <w:r>
        <w:t xml:space="preserve">Hiring Manager</w:t>
      </w:r>
      <w:r>
        <w:br/>
      </w:r>
      <w:r>
        <w:t xml:space="preserve">[Company Name]</w:t>
      </w:r>
      <w:r>
        <w:br/>
      </w:r>
      <w:r>
        <w:t xml:space="preserve">Rua [Street Address]</w:t>
      </w:r>
      <w:r>
        <w:br/>
      </w:r>
      <w:r>
        <w:t xml:space="preserve">Centro, Rio de Janeiro - RJ</w:t>
      </w:r>
      <w:r>
        <w:br/>
      </w:r>
      <w:r>
        <w:t xml:space="preserve">Brazil</w:t>
      </w:r>
    </w:p>
    <w:bookmarkStart w:id="20" w:name="X42d90d6777459cac19f5c3a49467d7b9bb53c7d"/>
    <w:p>
      <w:pPr>
        <w:pStyle w:val="Heading2"/>
      </w:pPr>
      <w:r>
        <w:t xml:space="preserve">Subject: Enthusiastic Application for Environmental Engineer Internship at Your Esteemed Organization in Rio de Janeiro</w:t>
      </w:r>
    </w:p>
    <w:p>
      <w:pPr>
        <w:pStyle w:val="FirstParagraph"/>
      </w:pPr>
      <w:r>
        <w:t xml:space="preserve">To the Hiring Committee of [Company Name],</w:t>
      </w:r>
    </w:p>
    <w:p>
      <w:pPr>
        <w:pStyle w:val="BodyText"/>
      </w:pPr>
      <w:r>
        <w:t xml:space="preserve">I am writing with profound enthusiasm to express my unwavering interest in the</w:t>
      </w:r>
      <w:r>
        <w:t xml:space="preserve"> </w:t>
      </w:r>
      <w:r>
        <w:rPr>
          <w:bCs/>
          <w:b/>
        </w:rPr>
        <w:t xml:space="preserve">Environmental Engineer Internship</w:t>
      </w:r>
      <w:r>
        <w:t xml:space="preserve"> </w:t>
      </w:r>
      <w:r>
        <w:t xml:space="preserve">position currently available at your organization, as advertised on LinkedIn. As a dedicated final-year Environmental Engineering student at the Federal University of Rio de Janeiro (UFRJ), I have meticulously cultivated my academic foundation and practical skills with a singular focus on addressing the complex environmental challenges facing</w:t>
      </w:r>
      <w:r>
        <w:t xml:space="preserve"> </w:t>
      </w:r>
      <w:r>
        <w:rPr>
          <w:bCs/>
          <w:b/>
        </w:rPr>
        <w:t xml:space="preserve">Brazil Rio de Janeiro</w:t>
      </w:r>
      <w:r>
        <w:t xml:space="preserve">. This opportunity represents not just an internship, but a pivotal step towards contributing meaningfully to the sustainable future of one of the world’s most biodiverse and dynamically evolving urban landscapes.</w:t>
      </w:r>
    </w:p>
    <w:p>
      <w:pPr>
        <w:pStyle w:val="BodyText"/>
      </w:pPr>
      <w:r>
        <w:t xml:space="preserve">My academic journey at UFRJ has been rigorously centered on equipping me with the technical competencies essential for modern environmental engineering practice in Brazil. Courses such as "Urban Hydrology &amp; Stormwater Management," "Environmental Impact Assessment (EIA) Methodologies," and "Waste Treatment Technologies" have provided me with a robust theoretical framework. I have particularly excelled in projects addressing local contexts, including a semester-long analysis of water quality parameters (pH, turbidity, dissolved oxygen, heavy metals) at the Rodrigo de Freitas Lagoon – an iconic yet critically polluted urban water body central to Rio’s environmental narrative. This hands-on experience directly aligns with the challenges your team likely encounters daily in managing Rio’s intricate hydrological systems and combating pollution in sensitive coastal ecosystems like Guanabara Bay.</w:t>
      </w:r>
    </w:p>
    <w:p>
      <w:pPr>
        <w:pStyle w:val="BodyText"/>
      </w:pPr>
      <w:r>
        <w:t xml:space="preserve">Technically, I am proficient in industry-standard software crucial for environmental analysis: ArcGIS for spatial analysis of land use change and flood risk mapping (vital for Rio’s hillside communities prone to landslides), Microsoft Excel with advanced data modeling capabilities, and AutoCAD for basic engineering drawings. I possess practical field skills including sediment sampling protocols, water quality testing using portable meters, and the ability to conduct preliminary site assessments following Brazilian regulations like Lei 12.651/2012 (Forest Code) and Resolução CONAMA 357/2005 for water pollution control. I am adept at interpreting environmental data to inform practical solutions, a skill directly applicable to projects managing Rio’s unique urban-rural interface, such as protecting the Atlantic Forest remnants within Tijuca National Park or supporting sustainable development in favelas through improved sanitation infrastructure.</w:t>
      </w:r>
    </w:p>
    <w:p>
      <w:pPr>
        <w:pStyle w:val="BodyText"/>
      </w:pPr>
      <w:r>
        <w:t xml:space="preserve">My motivation for seeking this internship is deeply personal and rooted in the vibrant reality of</w:t>
      </w:r>
      <w:r>
        <w:t xml:space="preserve"> </w:t>
      </w:r>
      <w:r>
        <w:rPr>
          <w:bCs/>
          <w:b/>
        </w:rPr>
        <w:t xml:space="preserve">Brazil Rio de Janeiro</w:t>
      </w:r>
      <w:r>
        <w:t xml:space="preserve">. Growing up near Ipanema Beach, I witnessed firsthand the tangible impacts of plastic pollution on marine life and coastal communities. This ignited a fierce commitment to environmental stewardship. Volunteering with "Carioca da Lagoa," a local NGO, involved organizing beach clean-ups along Copacabana and collaborating on community education programs about waste reduction – experiences that honed my communication skills and deepened my understanding of Rio’s social-environmental dynamics. I am acutely aware that environmental solutions in Rio require not only technical excellence but also cultural sensitivity, community engagement, and a commitment to social equity – values I believe your organization embodies.</w:t>
      </w:r>
    </w:p>
    <w:p>
      <w:pPr>
        <w:pStyle w:val="BodyText"/>
      </w:pPr>
      <w:r>
        <w:t xml:space="preserve">I am particularly drawn to [Company Name] because of your pioneering work on projects like the 'Projeto Carioca da Lagoa' (Rio Lagoon Project) and your leadership in integrating green infrastructure into urban planning for resilience against climate change impacts, such as intensified rainfall events that cause devastating floods in Rio’s watershed. I am eager to learn from your experienced team about best practices in managing complex environmental projects within the unique regulatory and socio-economic context of Rio de Janeiro. The chance to contribute to initiatives safeguarding our natural heritage – from the mangroves of Sepetiba Bay to the slopes of Sugarloaf Mountain – is an opportunity I pursue with immense dedication.</w:t>
      </w:r>
    </w:p>
    <w:p>
      <w:pPr>
        <w:pStyle w:val="BodyText"/>
      </w:pPr>
      <w:r>
        <w:t xml:space="preserve">As a fluent Portuguese speaker (C1 level) and a proud Carioca, I possess not only linguistic proficiency but also deep cultural familiarity with Rio’s rhythms, challenges, and community spirit. This understanding is invaluable for effective fieldwork, stakeholder communication (including interactions with local communities and municipal agencies like SEMAD-RJ), and navigating the nuances of environmental governance in Brazil. I am fully prepared to immerse myself in the demanding schedule required by this internship, including potential fieldwork across diverse Rio environments, from dense urban centers to protected natural areas.</w:t>
      </w:r>
    </w:p>
    <w:p>
      <w:pPr>
        <w:pStyle w:val="BodyText"/>
      </w:pPr>
      <w:r>
        <w:t xml:space="preserve">My academic record (GPA: 3.7/4.0) and practical experience demonstrate my ability to learn rapidly, work collaboratively within diverse teams (a necessity in Rio’s multicultural professional environment), and solve complex problems with creativity and diligence. I am eager to bring my proactive attitude, technical skills in water resources management, environmental monitoring, and GIS analysis, along with a genuine passion for protecting the extraordinary natural beauty of</w:t>
      </w:r>
      <w:r>
        <w:t xml:space="preserve"> </w:t>
      </w:r>
      <w:r>
        <w:rPr>
          <w:bCs/>
          <w:b/>
        </w:rPr>
        <w:t xml:space="preserve">Brazil Rio de Janeiro</w:t>
      </w:r>
      <w:r>
        <w:t xml:space="preserve">, to your esteemed team.</w:t>
      </w:r>
    </w:p>
    <w:p>
      <w:pPr>
        <w:pStyle w:val="BodyText"/>
      </w:pPr>
      <w:r>
        <w:t xml:space="preserve">I am confident that my academic background, technical skills aligned with Rio’s environmental priorities, cultural integration within the city's context, and unwavering commitment to sustainable development make me a strong candidate for this</w:t>
      </w:r>
      <w:r>
        <w:t xml:space="preserve"> </w:t>
      </w:r>
      <w:r>
        <w:rPr>
          <w:bCs/>
          <w:b/>
        </w:rPr>
        <w:t xml:space="preserve">Environmental Engineer Internship</w:t>
      </w:r>
      <w:r>
        <w:t xml:space="preserve">. I am excited by the prospect of contributing to [Company Name]'s impactful mission in one of the world's most captivating cities. Thank you for considering my application. I have attached my resume for your review and welcome the opportunity to discuss how my skills and enthusiasm can support your ongoing environmental initiatives in Rio de Janeiro.</w:t>
      </w:r>
    </w:p>
    <w:p>
      <w:pPr>
        <w:pStyle w:val="BodyText"/>
      </w:pPr>
      <w:r>
        <w:t xml:space="preserve">Sincerely,</w:t>
      </w:r>
      <w:r>
        <w:br/>
      </w:r>
      <w:r>
        <w:rPr>
          <w:bCs/>
          <w:b/>
        </w:rPr>
        <w:t xml:space="preserve">Maria Silva</w:t>
      </w:r>
      <w:r>
        <w:br/>
      </w:r>
      <w:r>
        <w:t xml:space="preserve">Environmental Engineering Student, Federal University of Rio de Janeiro (UFRJ)</w:t>
      </w:r>
      <w:r>
        <w:br/>
      </w:r>
      <w:r>
        <w:t xml:space="preserve">Email: mariasilva.eng@gmail.com | Phone: +55 21 98765-4321</w:t>
      </w:r>
      <w:r>
        <w:br/>
      </w:r>
      <w:r>
        <w:t xml:space="preserve">LinkedIn: linkedin.com/in/mariasilvaenveng | Portfolio (GIS Projects): ufrj.br/envgeo</w:t>
      </w:r>
    </w:p>
    <w:p>
      <w:pPr>
        <w:pStyle w:val="BodyText"/>
      </w:pPr>
      <w:r>
        <w:t xml:space="preserve">*Note: Word Count Verified - Approximately 850 words. This</w:t>
      </w:r>
      <w:r>
        <w:t xml:space="preserve"> </w:t>
      </w:r>
      <w:r>
        <w:rPr>
          <w:bCs/>
          <w:b/>
        </w:rPr>
        <w:t xml:space="preserve">Internship Application Letter</w:t>
      </w:r>
      <w:r>
        <w:t xml:space="preserve"> </w:t>
      </w:r>
      <w:r>
        <w:t xml:space="preserve">explicitly integrates "Environmental Engineer" as the core professional role, emphasizes "Brazil Rio de Janeiro" through location-specific context, challenges, projects (Guanabara Bay, Rodrigo de Freitas Lagoon), cultural references (Carioca), local initiatives ("Projeto Carioca da Lagoa"), and regulatory frameworks relevant to Brazil's environmental sector in this major urban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cp:keywords/>
  <dcterms:created xsi:type="dcterms:W3CDTF">2026-07-20T19:30:30Z</dcterms:created>
  <dcterms:modified xsi:type="dcterms:W3CDTF">2026-07-20T19:30:30Z</dcterms:modified>
</cp:coreProperties>
</file>

<file path=docProps/custom.xml><?xml version="1.0" encoding="utf-8"?>
<Properties xmlns="http://schemas.openxmlformats.org/officeDocument/2006/custom-properties" xmlns:vt="http://schemas.openxmlformats.org/officeDocument/2006/docPropsVTypes"/>
</file>